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79D6" w:rsidRDefault="00376089">
      <w:r>
        <w:t>To download</w:t>
      </w:r>
      <w:r w:rsidR="00E779D6">
        <w:t>,</w:t>
      </w:r>
      <w:r>
        <w:t xml:space="preserve"> go to</w:t>
      </w:r>
      <w:r w:rsidR="00E779D6">
        <w:t xml:space="preserve"> </w:t>
      </w:r>
      <w:hyperlink r:id="rId4" w:history="1">
        <w:r w:rsidR="00E779D6" w:rsidRPr="001E0B0C">
          <w:rPr>
            <w:rStyle w:val="Hyperlink"/>
          </w:rPr>
          <w:t>http://gvtc.tcsg.edu/Downloa</w:t>
        </w:r>
        <w:r w:rsidR="00E779D6" w:rsidRPr="001E0B0C">
          <w:rPr>
            <w:rStyle w:val="Hyperlink"/>
          </w:rPr>
          <w:t>d</w:t>
        </w:r>
        <w:r w:rsidR="00E779D6" w:rsidRPr="001E0B0C">
          <w:rPr>
            <w:rStyle w:val="Hyperlink"/>
          </w:rPr>
          <w:t>s/Downloads.html</w:t>
        </w:r>
      </w:hyperlink>
      <w:r w:rsidR="00E779D6">
        <w:t xml:space="preserve"> </w:t>
      </w:r>
    </w:p>
    <w:p w:rsidR="00314297" w:rsidRDefault="00314297">
      <w:r>
        <w:t>Password: downloads</w:t>
      </w:r>
    </w:p>
    <w:p w:rsidR="00376089" w:rsidRDefault="00376089">
      <w:r>
        <w:t xml:space="preserve">Click on </w:t>
      </w:r>
      <w:r w:rsidR="00E779D6">
        <w:t xml:space="preserve">the </w:t>
      </w:r>
      <w:r>
        <w:t xml:space="preserve">link </w:t>
      </w:r>
      <w:r w:rsidR="00E779D6">
        <w:t>needed,</w:t>
      </w:r>
      <w:bookmarkStart w:id="0" w:name="_GoBack"/>
      <w:bookmarkEnd w:id="0"/>
      <w:r>
        <w:t xml:space="preserve"> like the picture below.</w:t>
      </w:r>
    </w:p>
    <w:p w:rsidR="00376089" w:rsidRDefault="00376089">
      <w:r>
        <w:t>You will need this screen for the Institution Name, Contacts, and Password info.</w:t>
      </w:r>
    </w:p>
    <w:p w:rsidR="00376089" w:rsidRDefault="00376089"/>
    <w:p w:rsidR="00FF3A29" w:rsidRDefault="00AD38D8">
      <w:r>
        <w:rPr>
          <w:noProof/>
        </w:rPr>
        <w:drawing>
          <wp:inline distT="0" distB="0" distL="0" distR="0" wp14:anchorId="21E9095E" wp14:editId="792CE2AF">
            <wp:extent cx="5943600" cy="2835207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3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szSxNDAxNrC0tDRW0lEKTi0uzszPAykwrgUAGXdoIywAAAA="/>
  </w:docVars>
  <w:rsids>
    <w:rsidRoot w:val="00376089"/>
    <w:rsid w:val="00314297"/>
    <w:rsid w:val="00376089"/>
    <w:rsid w:val="00461622"/>
    <w:rsid w:val="00AD38D8"/>
    <w:rsid w:val="00E779D6"/>
    <w:rsid w:val="00F41B56"/>
    <w:rsid w:val="00FF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15C54"/>
  <w15:chartTrackingRefBased/>
  <w15:docId w15:val="{82B6E067-9D1D-48FE-9324-F1DB9D612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608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1B5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79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gvtc.tcsg.edu/Downloads/Download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2</Words>
  <Characters>240</Characters>
  <Application>Microsoft Office Word</Application>
  <DocSecurity>0</DocSecurity>
  <Lines>1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astern Technical College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Moye</dc:creator>
  <cp:keywords/>
  <dc:description/>
  <cp:lastModifiedBy>Stephanie Moye</cp:lastModifiedBy>
  <cp:revision>6</cp:revision>
  <dcterms:created xsi:type="dcterms:W3CDTF">2017-02-22T20:32:00Z</dcterms:created>
  <dcterms:modified xsi:type="dcterms:W3CDTF">2022-10-03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682aeca76828617e31e9341664491732a68fa52ead2166d72c0bbb8c27dfcf</vt:lpwstr>
  </property>
</Properties>
</file>